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in</w:t>
      </w:r>
      <w:r>
        <w:t xml:space="preserve"> </w:t>
      </w:r>
      <w:r>
        <w:t xml:space="preserve">India</w:t>
      </w:r>
      <w:r>
        <w:t xml:space="preserve"> </w:t>
      </w:r>
      <w:r>
        <w:t xml:space="preserve">New</w:t>
      </w:r>
      <w:r>
        <w:t xml:space="preserve"> </w:t>
      </w:r>
      <w:r>
        <w:t xml:space="preserve">Delhi</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enthusiasm for the Dietitian position at [Organization Name] in India New Delhi. As a dedicated and passionate dietitian with a strong background in nutrition science and a deep understanding of the unique health challenges faced by individuals in urban settings like New Delhi, I am eager to contribute my expertise to your organization. This opportunity aligns perfectly with my professional goals, and I am confident that my skills, experience, and commitment to improving public health will make me a valuable asset to your team.</w:t>
      </w:r>
    </w:p>
    <w:bookmarkStart w:id="20" w:name="background-and-expertise"/>
    <w:p>
      <w:pPr>
        <w:pStyle w:val="Heading2"/>
      </w:pPr>
      <w:r>
        <w:t xml:space="preserve">Background and Expertise</w:t>
      </w:r>
    </w:p>
    <w:p>
      <w:pPr>
        <w:pStyle w:val="FirstParagraph"/>
      </w:pPr>
      <w:r>
        <w:t xml:space="preserve">With over [X years] of experience in the field of dietetics, I have developed a comprehensive understanding of nutritional science, dietary planning, and patient education. My academic qualifications include a [Degree in Nutrition/Dietetics] from [University Name], where I graduated with distinction. Additionally, I hold certifications such as [Relevant Certifications, e.g., Registered Dietitian (RD), Certified Diabetes Educator (CDE)], which have equipped me with the knowledge and tools to address complex nutritional needs across diverse populations.</w:t>
      </w:r>
    </w:p>
    <w:p>
      <w:pPr>
        <w:pStyle w:val="BodyText"/>
      </w:pPr>
      <w:r>
        <w:t xml:space="preserve">Throughout my career, I have worked in both clinical and community settings, focusing on personalized nutrition counseling, disease prevention, and health promotion. My experience includes collaborating with patients suffering from chronic conditions such as diabetes, hypertension, and obesity while tailoring meal plans that respect cultural preferences and dietary restrictions. In India New Delhi, where urbanization has led to a rise in lifestyle-related diseases, my ability to bridge scientific knowledge with culturally sensitive practices is particularly relevant.</w:t>
      </w:r>
    </w:p>
    <w:bookmarkEnd w:id="20"/>
    <w:bookmarkStart w:id="21" w:name="Xf6b284e99cc4c3c663e76a41f6f3a6e13694dc8"/>
    <w:p>
      <w:pPr>
        <w:pStyle w:val="Heading2"/>
      </w:pPr>
      <w:r>
        <w:t xml:space="preserve">Understanding of India New Delhi's Health Landscape</w:t>
      </w:r>
    </w:p>
    <w:p>
      <w:pPr>
        <w:pStyle w:val="FirstParagraph"/>
      </w:pPr>
      <w:r>
        <w:t xml:space="preserve">India New Delhi, as the capital city of a rapidly developing nation, presents unique challenges and opportunities for dietitians. The city’s diverse population, characterized by varying dietary habits, economic disparities, and environmental factors like pollution, necessitates a nuanced approach to nutrition. I have always been drawn to this dynamic environment because it allows me to address both individual and public health needs through education and intervention.</w:t>
      </w:r>
    </w:p>
    <w:p>
      <w:pPr>
        <w:pStyle w:val="BodyText"/>
      </w:pPr>
      <w:r>
        <w:t xml:space="preserve">For instance, New Delhi faces significant challenges related to malnutrition among children in underprivileged communities, while simultaneously grappling with an obesity epidemic among the affluent. My work has consistently focused on creating accessible, affordable, and culturally appropriate solutions. In my previous role at [Previous Organization], I led a community initiative that provided free nutritional workshops to low-income families, emphasizing the importance of balanced diets using locally available ingredients. This experience taught me the importance of adapting strategies to meet the specific needs of New Delhi’s population.</w:t>
      </w:r>
    </w:p>
    <w:bookmarkEnd w:id="21"/>
    <w:bookmarkStart w:id="22" w:name="skills-and-professional-achievements"/>
    <w:p>
      <w:pPr>
        <w:pStyle w:val="Heading2"/>
      </w:pPr>
      <w:r>
        <w:t xml:space="preserve">Skills and Professional Achievements</w:t>
      </w:r>
    </w:p>
    <w:p>
      <w:pPr>
        <w:pStyle w:val="FirstParagraph"/>
      </w:pPr>
      <w:r>
        <w:t xml:space="preserve">As a Dietitian, I pride myself on my ability to translate complex scientific concepts into practical, actionable advice. My skills include:</w:t>
      </w:r>
    </w:p>
    <w:p>
      <w:pPr>
        <w:numPr>
          <w:ilvl w:val="0"/>
          <w:numId w:val="1001"/>
        </w:numPr>
        <w:pStyle w:val="Compact"/>
      </w:pPr>
      <w:r>
        <w:rPr>
          <w:bCs/>
          <w:b/>
        </w:rPr>
        <w:t xml:space="preserve">Nutritional Assessment:</w:t>
      </w:r>
      <w:r>
        <w:t xml:space="preserve"> </w:t>
      </w:r>
      <w:r>
        <w:t xml:space="preserve">Conducting thorough evaluations of clients’ dietary habits, medical histories, and lifestyle factors to develop personalized plans.</w:t>
      </w:r>
    </w:p>
    <w:p>
      <w:pPr>
        <w:numPr>
          <w:ilvl w:val="0"/>
          <w:numId w:val="1001"/>
        </w:numPr>
        <w:pStyle w:val="Compact"/>
      </w:pPr>
      <w:r>
        <w:rPr>
          <w:bCs/>
          <w:b/>
        </w:rPr>
        <w:t xml:space="preserve">Public Health Advocacy:</w:t>
      </w:r>
      <w:r>
        <w:t xml:space="preserve"> </w:t>
      </w:r>
      <w:r>
        <w:t xml:space="preserve">Designing and implementing programs to educate communities about healthy eating, with a focus on preventive care.</w:t>
      </w:r>
    </w:p>
    <w:p>
      <w:pPr>
        <w:numPr>
          <w:ilvl w:val="0"/>
          <w:numId w:val="1001"/>
        </w:numPr>
        <w:pStyle w:val="Compact"/>
      </w:pPr>
      <w:r>
        <w:rPr>
          <w:bCs/>
          <w:b/>
        </w:rPr>
        <w:t xml:space="preserve">Cultural Sensitivity:</w:t>
      </w:r>
      <w:r>
        <w:t xml:space="preserve"> </w:t>
      </w:r>
      <w:r>
        <w:t xml:space="preserve">Understanding the role of food in Indian culture, including regional dietary practices and religious restrictions, to create inclusive recommendations.</w:t>
      </w:r>
    </w:p>
    <w:p>
      <w:pPr>
        <w:numPr>
          <w:ilvl w:val="0"/>
          <w:numId w:val="1001"/>
        </w:numPr>
        <w:pStyle w:val="Compact"/>
      </w:pPr>
      <w:r>
        <w:rPr>
          <w:bCs/>
          <w:b/>
        </w:rPr>
        <w:t xml:space="preserve">Research and Analysis:</w:t>
      </w:r>
      <w:r>
        <w:t xml:space="preserve"> </w:t>
      </w:r>
      <w:r>
        <w:t xml:space="preserve">Staying updated with the latest studies and trends in nutrition science to ensure evidence-based practices.</w:t>
      </w:r>
    </w:p>
    <w:p>
      <w:pPr>
        <w:pStyle w:val="FirstParagraph"/>
      </w:pPr>
      <w:r>
        <w:t xml:space="preserve">In [specific year], I contributed to a study published in [Journal Name] that explored the impact of urbanization on dietary patterns in Delhi. Our findings highlighted the need for targeted interventions to combat micronutrient deficiencies and promote sustainable food systems. This work reinforced my belief that dietitians play a pivotal role in shaping public health policies, especially in cities like New Delhi where rapid growth often outpaces healthcare infrastructure.</w:t>
      </w:r>
    </w:p>
    <w:bookmarkEnd w:id="22"/>
    <w:bookmarkStart w:id="23" w:name="why-india-new-delhi"/>
    <w:p>
      <w:pPr>
        <w:pStyle w:val="Heading2"/>
      </w:pPr>
      <w:r>
        <w:t xml:space="preserve">Why India New Delhi?</w:t>
      </w:r>
    </w:p>
    <w:p>
      <w:pPr>
        <w:pStyle w:val="FirstParagraph"/>
      </w:pPr>
      <w:r>
        <w:t xml:space="preserve">Choosing to work as a Dietitian in India New Delhi is not just a professional decision but also a personal one. The city’s vibrant mix of tradition and modernity, combined with its growing emphasis on wellness, creates an ideal environment for someone passionate about nutrition. I am particularly inspired by initiatives such as the Delhi Government’s “Eat Right India” campaign, which aligns with my own mission to promote healthy eating habits across all socioeconomic groups.</w:t>
      </w:r>
    </w:p>
    <w:p>
      <w:pPr>
        <w:pStyle w:val="BodyText"/>
      </w:pPr>
      <w:r>
        <w:t xml:space="preserve">Moreover, New Delhi is home to numerous hospitals, clinics, and wellness centers that require skilled dietitians to support patient care. My experience in clinical settings has prepared me to collaborate with multidisciplinary teams, including physicians and nurses, to deliver holistic care. I am also familiar with the regulatory frameworks governing dietetics in India, ensuring that my work adheres to the highest standards of practice.</w:t>
      </w:r>
    </w:p>
    <w:bookmarkEnd w:id="23"/>
    <w:bookmarkStart w:id="24" w:name="conclusion"/>
    <w:p>
      <w:pPr>
        <w:pStyle w:val="Heading2"/>
      </w:pPr>
      <w:r>
        <w:t xml:space="preserve">Conclusion</w:t>
      </w:r>
    </w:p>
    <w:p>
      <w:pPr>
        <w:pStyle w:val="FirstParagraph"/>
      </w:pPr>
      <w:r>
        <w:t xml:space="preserve">In conclusion, I am deeply committed to advancing the field of dietetics in India New Delhi. My academic background, professional experience, and cultural awareness position me to contribute meaningfully to your organization’s mission of improving health outcomes through nutrition. I would be honored to bring my expertise to [Organization Name] and work alongside a team that shares my dedication to making a difference in the lives of individuals and communities.</w:t>
      </w:r>
    </w:p>
    <w:p>
      <w:pPr>
        <w:pStyle w:val="BodyText"/>
      </w:pPr>
      <w:r>
        <w:t xml:space="preserve">Thank you for considering my application. I would welcome the opportunity to discuss how my skills and vision align with your goals. Please feel free to contact me at [Your Phone Number] or [Your Email Address] at your earliest convenience. I look forward to the possibility of contributing to your team and supporting the health and well-being of New Delhi’s resident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in India New Delhi</dc:title>
  <dc:creator/>
  <cp:keywords/>
  <dcterms:created xsi:type="dcterms:W3CDTF">2026-07-23T20:54:46Z</dcterms:created>
  <dcterms:modified xsi:type="dcterms:W3CDTF">2026-07-23T20:54:46Z</dcterms:modified>
</cp:coreProperties>
</file>

<file path=docProps/custom.xml><?xml version="1.0" encoding="utf-8"?>
<Properties xmlns="http://schemas.openxmlformats.org/officeDocument/2006/custom-properties" xmlns:vt="http://schemas.openxmlformats.org/officeDocument/2006/docPropsVTypes"/>
</file>